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p14">
  <w:body>
    <w:p w:rsidR="0042209B" w:rsidP="0042209B" w:rsidRDefault="00B66151" w14:paraId="5829C8C7" w14:textId="6171CE15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</w:p>
    <w:p w:rsidR="0042209B" w:rsidP="00FF7815" w:rsidRDefault="00E4469E" w14:paraId="442B7598" w14:textId="287294D2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:rsidR="00092D0C" w:rsidP="00092D0C" w:rsidRDefault="00092D0C" w14:paraId="6E209D7C" w14:textId="01FDAED7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8575D3">
        <w:rPr>
          <w:b/>
          <w:sz w:val="24"/>
          <w:szCs w:val="24"/>
        </w:rPr>
        <w:t xml:space="preserve">District of Columbia </w:t>
      </w:r>
      <w:r>
        <w:rPr>
          <w:b/>
          <w:sz w:val="24"/>
          <w:szCs w:val="24"/>
        </w:rPr>
        <w:t xml:space="preserve">Board of </w:t>
      </w:r>
      <w:r w:rsidRPr="008575D3">
        <w:rPr>
          <w:b/>
          <w:sz w:val="24"/>
          <w:szCs w:val="24"/>
        </w:rPr>
        <w:t xml:space="preserve">Real Estate </w:t>
      </w:r>
      <w:r>
        <w:rPr>
          <w:b/>
          <w:sz w:val="24"/>
          <w:szCs w:val="24"/>
        </w:rPr>
        <w:t>Appraisers</w:t>
      </w:r>
    </w:p>
    <w:p w:rsidRPr="004914C7" w:rsidR="002715FA" w:rsidP="002715FA" w:rsidRDefault="002715FA" w14:paraId="1E1362FA" w14:textId="77777777">
      <w:pPr>
        <w:jc w:val="center"/>
        <w:rPr>
          <w:rFonts w:ascii="Times New Roman" w:hAnsi="Times New Roman" w:eastAsia="Times New Roman" w:cs="Times New Roman"/>
          <w:b/>
          <w:color w:val="000000"/>
        </w:rPr>
      </w:pPr>
      <w:r w:rsidRPr="004914C7">
        <w:rPr>
          <w:rFonts w:ascii="Times New Roman" w:hAnsi="Times New Roman" w:eastAsia="Times New Roman" w:cs="Times New Roman"/>
          <w:b/>
          <w:color w:val="000000"/>
        </w:rPr>
        <w:t xml:space="preserve">Call: </w:t>
      </w:r>
      <w:r w:rsidRPr="00563662">
        <w:rPr>
          <w:rFonts w:ascii="Times New Roman" w:hAnsi="Times New Roman" w:eastAsia="Times New Roman" w:cs="Times New Roman"/>
          <w:b/>
          <w:color w:val="000000"/>
        </w:rPr>
        <w:t>1-650-479-3208</w:t>
      </w:r>
    </w:p>
    <w:p w:rsidR="002715FA" w:rsidP="002715FA" w:rsidRDefault="002715FA" w14:paraId="68C8C51E" w14:textId="41D6431F">
      <w:pPr>
        <w:jc w:val="center"/>
        <w:rPr>
          <w:rFonts w:ascii="Times New Roman" w:hAnsi="Times New Roman" w:eastAsia="Times New Roman" w:cs="Times New Roman"/>
          <w:b/>
          <w:color w:val="000000"/>
        </w:rPr>
      </w:pPr>
      <w:r w:rsidRPr="004914C7">
        <w:rPr>
          <w:rFonts w:ascii="Times New Roman" w:hAnsi="Times New Roman" w:eastAsia="Times New Roman" w:cs="Times New Roman"/>
          <w:b/>
          <w:color w:val="000000"/>
        </w:rPr>
        <w:t xml:space="preserve">Access code: </w:t>
      </w:r>
      <w:r w:rsidRPr="002715FA">
        <w:rPr>
          <w:rFonts w:ascii="Times New Roman" w:hAnsi="Times New Roman" w:eastAsia="Times New Roman" w:cs="Times New Roman"/>
          <w:b/>
          <w:color w:val="000000"/>
        </w:rPr>
        <w:t>160 403 8619</w:t>
      </w:r>
    </w:p>
    <w:p w:rsidRPr="008575D3" w:rsidR="002715FA" w:rsidP="002715FA" w:rsidRDefault="002715FA" w14:paraId="793F07DB" w14:textId="16FEF14B">
      <w:pPr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P</w:t>
      </w:r>
      <w:r w:rsidRPr="00A172C8">
        <w:rPr>
          <w:rFonts w:ascii="Times New Roman" w:hAnsi="Times New Roman"/>
          <w:b/>
          <w:color w:val="000000"/>
        </w:rPr>
        <w:t>assword: Appraisers</w:t>
      </w:r>
      <w:r>
        <w:rPr>
          <w:rFonts w:ascii="Times New Roman" w:hAnsi="Times New Roman"/>
          <w:b/>
          <w:color w:val="000000"/>
        </w:rPr>
        <w:t xml:space="preserve"> </w:t>
      </w:r>
      <w:r w:rsidRPr="002715FA">
        <w:rPr>
          <w:rFonts w:ascii="Times New Roman" w:hAnsi="Times New Roman"/>
          <w:b/>
          <w:color w:val="000000"/>
        </w:rPr>
        <w:t>(27772473 from phones &amp; video systems)</w:t>
      </w:r>
    </w:p>
    <w:p w:rsidRPr="008575D3" w:rsidR="00092D0C" w:rsidP="00092D0C" w:rsidRDefault="00092D0C" w14:paraId="60D147D9" w14:textId="20D78BEE">
      <w:pPr>
        <w:ind w:left="2160"/>
        <w:rPr>
          <w:rFonts w:ascii="Times New Roman" w:hAnsi="Times New Roman"/>
        </w:rPr>
      </w:pPr>
      <w:r w:rsidRPr="008575D3">
        <w:rPr>
          <w:rFonts w:ascii="Times New Roman" w:hAnsi="Times New Roman"/>
        </w:rPr>
        <w:t xml:space="preserve">        </w:t>
      </w:r>
    </w:p>
    <w:p w:rsidRPr="008575D3" w:rsidR="00092D0C" w:rsidP="00092D0C" w:rsidRDefault="00834E48" w14:paraId="57BE300A" w14:textId="081FF957">
      <w:pPr>
        <w:jc w:val="center"/>
        <w:rPr>
          <w:rFonts w:ascii="Times New Roman" w:hAnsi="Times New Roman"/>
          <w:b/>
        </w:rPr>
      </w:pPr>
      <w:r w:rsidRPr="00834E48">
        <w:rPr>
          <w:rFonts w:ascii="Times New Roman" w:hAnsi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4532746B" wp14:editId="5B9A66E1">
                <wp:simplePos x="0" y="0"/>
                <wp:positionH relativeFrom="margin">
                  <wp:posOffset>4669221</wp:posOffset>
                </wp:positionH>
                <wp:positionV relativeFrom="page">
                  <wp:posOffset>2511972</wp:posOffset>
                </wp:positionV>
                <wp:extent cx="1177158" cy="998220"/>
                <wp:effectExtent l="0" t="0" r="23495" b="114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7158" cy="99822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34E48" w:rsidR="00834E48" w:rsidRDefault="00834E48" w14:paraId="6627E239" w14:textId="37FE2BF3">
                            <w:pP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  <w:t>Board Members</w:t>
                            </w:r>
                          </w:p>
                          <w:p w:rsidR="00834E48" w:rsidRDefault="00834E48" w14:paraId="1FA92BB3" w14:textId="683DA320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amora Papas</w:t>
                            </w:r>
                          </w:p>
                          <w:p w:rsidR="002715FA" w:rsidRDefault="002715FA" w14:paraId="118A33DB" w14:textId="57DFB52C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ndrew Sullivan</w:t>
                            </w:r>
                          </w:p>
                          <w:p w:rsidRPr="00834E48" w:rsidR="003C6484" w:rsidRDefault="003C6484" w14:paraId="4F36CF70" w14:textId="62207089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Kiara Pesante</w:t>
                            </w:r>
                          </w:p>
                          <w:p w:rsidRPr="00834E48" w:rsidR="00834E48" w:rsidRDefault="00834E48" w14:paraId="79D513E7" w14:textId="2E7B86BC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argot Wil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4532746B">
                <v:stroke joinstyle="miter"/>
                <v:path gradientshapeok="t" o:connecttype="rect"/>
              </v:shapetype>
              <v:shape id="Text Box 2" style="position:absolute;left:0;text-align:left;margin-left:367.65pt;margin-top:197.8pt;width:92.7pt;height:78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spid="_x0000_s1026" fillcolor="#c6d9f1 [671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">
                <v:textbox>
                  <w:txbxContent>
                    <w:p w:rsidRPr="00834E48" w:rsidR="00834E48" w:rsidRDefault="00834E48" w14:paraId="6627E239" w14:textId="37FE2BF3">
                      <w:pPr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  <w:t>Board Members</w:t>
                      </w:r>
                    </w:p>
                    <w:p w:rsidR="00834E48" w:rsidRDefault="00834E48" w14:paraId="1FA92BB3" w14:textId="683DA320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amora Papas</w:t>
                      </w:r>
                    </w:p>
                    <w:p w:rsidR="002715FA" w:rsidRDefault="002715FA" w14:paraId="118A33DB" w14:textId="57DFB52C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ndrew Sullivan</w:t>
                      </w:r>
                    </w:p>
                    <w:p w:rsidRPr="00834E48" w:rsidR="003C6484" w:rsidRDefault="003C6484" w14:paraId="4F36CF70" w14:textId="62207089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Kiara Pesante</w:t>
                      </w:r>
                    </w:p>
                    <w:p w:rsidRPr="00834E48" w:rsidR="00834E48" w:rsidRDefault="00834E48" w14:paraId="79D513E7" w14:textId="2E7B86BC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argot Wilson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Pr="008575D3" w:rsidR="00092D0C">
        <w:rPr>
          <w:rFonts w:ascii="Times New Roman" w:hAnsi="Times New Roman"/>
          <w:b/>
        </w:rPr>
        <w:t>AGENDA</w:t>
      </w:r>
    </w:p>
    <w:p w:rsidRPr="00794F02" w:rsidR="00092D0C" w:rsidP="00092D0C" w:rsidRDefault="00FC0E08" w14:paraId="2F9C69A1" w14:textId="2E2B35DA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April 21</w:t>
      </w:r>
      <w:r w:rsidR="00F11678">
        <w:rPr>
          <w:rFonts w:ascii="Times New Roman" w:hAnsi="Times New Roman"/>
          <w:b/>
        </w:rPr>
        <w:t>, 20</w:t>
      </w:r>
      <w:r w:rsidR="002715FA">
        <w:rPr>
          <w:rFonts w:ascii="Times New Roman" w:hAnsi="Times New Roman"/>
          <w:b/>
        </w:rPr>
        <w:t>21</w:t>
      </w:r>
    </w:p>
    <w:p w:rsidRPr="008575D3" w:rsidR="00092D0C" w:rsidP="00092D0C" w:rsidRDefault="00092D0C" w14:paraId="1E8D0D32" w14:textId="77777777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0:00</w:t>
      </w:r>
      <w:r w:rsidRPr="008575D3">
        <w:rPr>
          <w:rFonts w:ascii="Times New Roman" w:hAnsi="Times New Roman"/>
          <w:b/>
        </w:rPr>
        <w:t xml:space="preserve"> A.M.</w:t>
      </w:r>
    </w:p>
    <w:p w:rsidRPr="003B0013" w:rsidR="00092D0C" w:rsidP="00092D0C" w:rsidRDefault="00092D0C" w14:paraId="47DF1049" w14:textId="77777777">
      <w:pPr>
        <w:rPr>
          <w:rFonts w:ascii="Times New Roman" w:hAnsi="Times New Roman"/>
          <w:sz w:val="22"/>
          <w:szCs w:val="22"/>
        </w:rPr>
      </w:pPr>
    </w:p>
    <w:p w:rsidRPr="003B0013" w:rsidR="00092D0C" w:rsidP="00092D0C" w:rsidRDefault="00092D0C" w14:paraId="5380A72C" w14:textId="4639F722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BA5FFB6" w:rsidR="00092D0C">
        <w:rPr>
          <w:rFonts w:ascii="Times New Roman" w:hAnsi="Times New Roman"/>
          <w:sz w:val="22"/>
          <w:szCs w:val="22"/>
        </w:rPr>
        <w:t xml:space="preserve">Call to Order – </w:t>
      </w:r>
      <w:r w:rsidRPr="0BA5FFB6" w:rsidR="00092D0C">
        <w:rPr>
          <w:rFonts w:ascii="Times New Roman" w:hAnsi="Times New Roman"/>
          <w:sz w:val="22"/>
          <w:szCs w:val="22"/>
        </w:rPr>
        <w:t>10:00</w:t>
      </w:r>
      <w:r w:rsidRPr="0BA5FFB6" w:rsidR="00092D0C">
        <w:rPr>
          <w:rFonts w:ascii="Times New Roman" w:hAnsi="Times New Roman"/>
          <w:sz w:val="22"/>
          <w:szCs w:val="22"/>
        </w:rPr>
        <w:t xml:space="preserve"> a.m.</w:t>
      </w:r>
      <w:r w:rsidRPr="0BA5FFB6" w:rsidR="03FC17A5">
        <w:rPr>
          <w:rFonts w:ascii="Times New Roman" w:hAnsi="Times New Roman"/>
          <w:sz w:val="22"/>
          <w:szCs w:val="22"/>
        </w:rPr>
        <w:t xml:space="preserve"> @ 10:05</w:t>
      </w:r>
    </w:p>
    <w:p w:rsidR="00092D0C" w:rsidP="00092D0C" w:rsidRDefault="00092D0C" w14:paraId="099A16FC" w14:textId="77777777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BA5FFB6" w:rsidR="00092D0C">
        <w:rPr>
          <w:rFonts w:ascii="Times New Roman" w:hAnsi="Times New Roman"/>
          <w:sz w:val="22"/>
          <w:szCs w:val="22"/>
        </w:rPr>
        <w:t xml:space="preserve">Attendance (Start of Public Session) </w:t>
      </w:r>
    </w:p>
    <w:p w:rsidR="18FD27B2" w:rsidP="0BA5FFB6" w:rsidRDefault="18FD27B2" w14:paraId="4E4C56F8" w14:textId="344D4FB6">
      <w:pPr>
        <w:pStyle w:val="Normal"/>
        <w:numPr>
          <w:ilvl w:val="1"/>
          <w:numId w:val="6"/>
        </w:numPr>
        <w:spacing w:line="480" w:lineRule="auto"/>
        <w:rPr>
          <w:sz w:val="22"/>
          <w:szCs w:val="22"/>
        </w:rPr>
      </w:pPr>
      <w:r w:rsidRPr="0BA5FFB6" w:rsidR="18FD27B2">
        <w:rPr>
          <w:rFonts w:ascii="Times New Roman" w:hAnsi="Times New Roman"/>
          <w:sz w:val="22"/>
          <w:szCs w:val="22"/>
        </w:rPr>
        <w:t xml:space="preserve">Tamora, Andrew, Margot, Kiara, Leon, Kathy, Kevin, Marc, Stacey, </w:t>
      </w:r>
      <w:r w:rsidRPr="0BA5FFB6" w:rsidR="18FD27B2">
        <w:rPr>
          <w:rFonts w:ascii="Times New Roman" w:hAnsi="Times New Roman"/>
          <w:sz w:val="22"/>
          <w:szCs w:val="22"/>
        </w:rPr>
        <w:t>Patrice</w:t>
      </w:r>
    </w:p>
    <w:p w:rsidR="00092D0C" w:rsidP="00092D0C" w:rsidRDefault="00092D0C" w14:paraId="115D33FC" w14:textId="696E5D33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BA5FFB6" w:rsidR="00092D0C">
        <w:rPr>
          <w:rFonts w:ascii="Times New Roman" w:hAnsi="Times New Roman"/>
          <w:sz w:val="22"/>
          <w:szCs w:val="22"/>
        </w:rPr>
        <w:t>Comments from the Public</w:t>
      </w:r>
    </w:p>
    <w:p w:rsidR="36045D5E" w:rsidP="0BA5FFB6" w:rsidRDefault="36045D5E" w14:paraId="60CAC788" w14:textId="370016C8">
      <w:pPr>
        <w:pStyle w:val="Normal"/>
        <w:numPr>
          <w:ilvl w:val="1"/>
          <w:numId w:val="6"/>
        </w:numPr>
        <w:rPr>
          <w:sz w:val="22"/>
          <w:szCs w:val="22"/>
        </w:rPr>
      </w:pPr>
      <w:r w:rsidRPr="0BA5FFB6" w:rsidR="36045D5E">
        <w:rPr>
          <w:rFonts w:ascii="Times New Roman" w:hAnsi="Times New Roman"/>
          <w:sz w:val="22"/>
          <w:szCs w:val="22"/>
        </w:rPr>
        <w:t>Thomas Rowley</w:t>
      </w:r>
    </w:p>
    <w:p w:rsidR="2899C7AF" w:rsidP="0BA5FFB6" w:rsidRDefault="2899C7AF" w14:paraId="33C799B9" w14:textId="429C9C75">
      <w:pPr>
        <w:pStyle w:val="Normal"/>
        <w:numPr>
          <w:ilvl w:val="1"/>
          <w:numId w:val="6"/>
        </w:numPr>
        <w:rPr>
          <w:sz w:val="22"/>
          <w:szCs w:val="22"/>
        </w:rPr>
      </w:pPr>
      <w:r w:rsidRPr="0BA5FFB6" w:rsidR="2899C7AF">
        <w:rPr>
          <w:rFonts w:ascii="Times New Roman" w:hAnsi="Times New Roman"/>
          <w:sz w:val="22"/>
          <w:szCs w:val="22"/>
        </w:rPr>
        <w:t>Constance Johnson</w:t>
      </w:r>
    </w:p>
    <w:p w:rsidR="005E544E" w:rsidP="00113E74" w:rsidRDefault="00C13E62" w14:paraId="29EB2B97" w14:textId="253E894B">
      <w:pPr>
        <w:ind w:left="14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89725BB" wp14:editId="732951B8">
                <wp:simplePos x="0" y="0"/>
                <wp:positionH relativeFrom="margin">
                  <wp:posOffset>4200525</wp:posOffset>
                </wp:positionH>
                <wp:positionV relativeFrom="paragraph">
                  <wp:posOffset>115570</wp:posOffset>
                </wp:positionV>
                <wp:extent cx="1876425" cy="1295400"/>
                <wp:effectExtent l="0" t="0" r="28575" b="190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6425" cy="1295400"/>
                        </a:xfrm>
                        <a:prstGeom prst="rect">
                          <a:avLst/>
                        </a:prstGeom>
                        <a:solidFill>
                          <a:srgbClr val="C5E0B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7D11FC" w:rsidR="00CA001B" w:rsidP="00CA001B" w:rsidRDefault="00CA001B" w14:paraId="42E27EC5" w14:textId="05544552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202</w:t>
                            </w:r>
                            <w:r w:rsidR="002715FA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1</w:t>
                            </w:r>
                            <w:r w:rsidRPr="007D11FC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Meeting Dates</w:t>
                            </w:r>
                          </w:p>
                          <w:p w:rsidR="00CA001B" w:rsidP="00CA001B" w:rsidRDefault="002F2D71" w14:paraId="06262C3A" w14:textId="5F607108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5</w:t>
                            </w:r>
                            <w:r w:rsidR="00CA001B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9</w:t>
                            </w:r>
                            <w:r w:rsidR="00CA001B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</w:t>
                            </w:r>
                            <w:r w:rsidR="002715FA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CA001B" w:rsidP="00CA001B" w:rsidRDefault="002F2D71" w14:paraId="017B6CB0" w14:textId="5A9F704B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6</w:t>
                            </w:r>
                            <w:r w:rsidR="00CA001B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6</w:t>
                            </w:r>
                            <w:r w:rsidR="00CA001B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</w:t>
                            </w:r>
                            <w:r w:rsidR="002715FA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CA001B" w:rsidP="00CA001B" w:rsidRDefault="00134A4F" w14:paraId="77055794" w14:textId="3E22BA87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7</w:t>
                            </w:r>
                            <w:r w:rsidR="00CA001B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21</w:t>
                            </w:r>
                            <w:r w:rsidR="00CA001B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</w:t>
                            </w:r>
                            <w:r w:rsidR="002715FA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CA001B" w:rsidP="00CA001B" w:rsidRDefault="00CA001B" w14:paraId="22FDB916" w14:textId="77777777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:rsidRPr="00EB5610" w:rsidR="00CA001B" w:rsidP="00CA001B" w:rsidRDefault="00CA001B" w14:paraId="7AB24ACB" w14:textId="009789B0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AARO Spring Conference</w:t>
                            </w:r>
                          </w:p>
                          <w:p w:rsidR="00CA001B" w:rsidP="00CA001B" w:rsidRDefault="002715FA" w14:paraId="24EC4ABA" w14:textId="704232DD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5</w:t>
                            </w:r>
                            <w:r w:rsidR="00CA001B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3-5</w:t>
                            </w:r>
                            <w:r w:rsidRPr="00D313E4" w:rsidR="00CA001B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20</w:t>
                            </w:r>
                            <w:r w:rsidR="00CA001B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1</w:t>
                            </w:r>
                            <w:r w:rsidR="00CA001B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– 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Virtual</w:t>
                            </w:r>
                          </w:p>
                          <w:p w:rsidR="00920FB4" w:rsidP="00920FB4" w:rsidRDefault="00920FB4" w14:paraId="722AD51F" w14:textId="77777777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style="position:absolute;left:0;text-align:left;margin-left:330.75pt;margin-top:9.1pt;width:147.75pt;height:102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27" fillcolor="#c5e0b3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" w14:anchorId="289725BB">
                <v:textbox>
                  <w:txbxContent>
                    <w:p w:rsidRPr="007D11FC" w:rsidR="00CA001B" w:rsidP="00CA001B" w:rsidRDefault="00CA001B" w14:paraId="42E27EC5" w14:textId="05544552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202</w:t>
                      </w:r>
                      <w:r w:rsidR="002715FA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1</w:t>
                      </w:r>
                      <w:r w:rsidRPr="007D11FC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 xml:space="preserve"> Meeting Dates</w:t>
                      </w:r>
                    </w:p>
                    <w:p w:rsidR="00CA001B" w:rsidP="00CA001B" w:rsidRDefault="002F2D71" w14:paraId="06262C3A" w14:textId="5F607108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5</w:t>
                      </w:r>
                      <w:r w:rsidR="00CA001B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19</w:t>
                      </w:r>
                      <w:r w:rsidR="00CA001B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</w:t>
                      </w:r>
                      <w:r w:rsidR="002715FA">
                        <w:rPr>
                          <w:rFonts w:ascii="Times New Roman" w:hAnsi="Times New Roman"/>
                          <w:sz w:val="18"/>
                          <w:szCs w:val="18"/>
                        </w:rPr>
                        <w:t>1</w:t>
                      </w:r>
                    </w:p>
                    <w:p w:rsidR="00CA001B" w:rsidP="00CA001B" w:rsidRDefault="002F2D71" w14:paraId="017B6CB0" w14:textId="5A9F704B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6</w:t>
                      </w:r>
                      <w:r w:rsidR="00CA001B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1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6</w:t>
                      </w:r>
                      <w:r w:rsidR="00CA001B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</w:t>
                      </w:r>
                      <w:r w:rsidR="002715FA">
                        <w:rPr>
                          <w:rFonts w:ascii="Times New Roman" w:hAnsi="Times New Roman"/>
                          <w:sz w:val="18"/>
                          <w:szCs w:val="18"/>
                        </w:rPr>
                        <w:t>1</w:t>
                      </w:r>
                    </w:p>
                    <w:p w:rsidR="00CA001B" w:rsidP="00CA001B" w:rsidRDefault="00134A4F" w14:paraId="77055794" w14:textId="3E22BA87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7</w:t>
                      </w:r>
                      <w:r w:rsidR="00CA001B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21</w:t>
                      </w:r>
                      <w:r w:rsidR="00CA001B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</w:t>
                      </w:r>
                      <w:r w:rsidR="002715FA">
                        <w:rPr>
                          <w:rFonts w:ascii="Times New Roman" w:hAnsi="Times New Roman"/>
                          <w:sz w:val="18"/>
                          <w:szCs w:val="18"/>
                        </w:rPr>
                        <w:t>1</w:t>
                      </w:r>
                    </w:p>
                    <w:p w:rsidR="00CA001B" w:rsidP="00CA001B" w:rsidRDefault="00CA001B" w14:paraId="22FDB916" w14:textId="77777777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ab/>
                      </w:r>
                    </w:p>
                    <w:p w:rsidRPr="00EB5610" w:rsidR="00CA001B" w:rsidP="00CA001B" w:rsidRDefault="00CA001B" w14:paraId="7AB24ACB" w14:textId="009789B0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AARO Spring Conference</w:t>
                      </w:r>
                    </w:p>
                    <w:p w:rsidR="00CA001B" w:rsidP="00CA001B" w:rsidRDefault="002715FA" w14:paraId="24EC4ABA" w14:textId="704232DD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5</w:t>
                      </w:r>
                      <w:r w:rsidR="00CA001B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3-5</w:t>
                      </w:r>
                      <w:r w:rsidRPr="00D313E4" w:rsidR="00CA001B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20</w:t>
                      </w:r>
                      <w:r w:rsidR="00CA001B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2</w:t>
                      </w: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1</w:t>
                      </w:r>
                      <w:r w:rsidR="00CA001B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– 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Virtual</w:t>
                      </w:r>
                    </w:p>
                    <w:p w:rsidR="00920FB4" w:rsidP="00920FB4" w:rsidRDefault="00920FB4" w14:paraId="722AD51F" w14:textId="77777777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ab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Pr="003B0013" w:rsidR="00092D0C" w:rsidP="00856E60" w:rsidRDefault="00092D0C" w14:paraId="77BB9F88" w14:textId="4E03C190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BA5FFB6" w:rsidR="00092D0C">
        <w:rPr>
          <w:rFonts w:ascii="Times New Roman" w:hAnsi="Times New Roman"/>
          <w:sz w:val="22"/>
          <w:szCs w:val="22"/>
        </w:rPr>
        <w:t xml:space="preserve">Minutes – Draft, </w:t>
      </w:r>
      <w:r w:rsidRPr="0BA5FFB6" w:rsidR="002715FA">
        <w:rPr>
          <w:rFonts w:ascii="Times New Roman" w:hAnsi="Times New Roman"/>
          <w:sz w:val="22"/>
          <w:szCs w:val="22"/>
        </w:rPr>
        <w:t>February 17, 2021</w:t>
      </w:r>
      <w:r w:rsidRPr="0BA5FFB6" w:rsidR="42D18A26">
        <w:rPr>
          <w:rFonts w:ascii="Times New Roman" w:hAnsi="Times New Roman"/>
          <w:sz w:val="22"/>
          <w:szCs w:val="22"/>
        </w:rPr>
        <w:t xml:space="preserve"> (Andrew and Margot)</w:t>
      </w:r>
    </w:p>
    <w:p w:rsidRPr="003B0013" w:rsidR="00092D0C" w:rsidP="00092D0C" w:rsidRDefault="00092D0C" w14:paraId="73E40D01" w14:textId="77777777">
      <w:pPr>
        <w:rPr>
          <w:rFonts w:ascii="Times New Roman" w:hAnsi="Times New Roman"/>
          <w:sz w:val="22"/>
          <w:szCs w:val="22"/>
        </w:rPr>
      </w:pPr>
    </w:p>
    <w:p w:rsidRPr="003B0013" w:rsidR="00092D0C" w:rsidP="00092D0C" w:rsidRDefault="00092D0C" w14:paraId="0ED3CF16" w14:textId="73651AB0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BA5FFB6" w:rsidR="00092D0C">
        <w:rPr>
          <w:rFonts w:ascii="Times New Roman" w:hAnsi="Times New Roman"/>
          <w:sz w:val="22"/>
          <w:szCs w:val="22"/>
        </w:rPr>
        <w:t>Recommendations</w:t>
      </w:r>
    </w:p>
    <w:p w:rsidR="00092D0C" w:rsidP="005C5B10" w:rsidRDefault="00092D0C" w14:paraId="6EBC2BDF" w14:textId="3890063E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BA5FFB6" w:rsidR="00092D0C">
        <w:rPr>
          <w:rFonts w:ascii="Times New Roman" w:hAnsi="Times New Roman"/>
          <w:sz w:val="22"/>
          <w:szCs w:val="22"/>
        </w:rPr>
        <w:t>Applications for Licensure</w:t>
      </w:r>
      <w:r w:rsidRPr="0BA5FFB6" w:rsidR="5501FA92">
        <w:rPr>
          <w:rFonts w:ascii="Times New Roman" w:hAnsi="Times New Roman"/>
          <w:sz w:val="22"/>
          <w:szCs w:val="22"/>
        </w:rPr>
        <w:t xml:space="preserve"> (Andrew &amp; Margot)</w:t>
      </w:r>
    </w:p>
    <w:p w:rsidRPr="005C5B10" w:rsidR="002715FA" w:rsidP="002715FA" w:rsidRDefault="002715FA" w14:paraId="671011E5" w14:textId="4617DF83">
      <w:pPr>
        <w:pStyle w:val="ListParagraph"/>
        <w:numPr>
          <w:ilvl w:val="2"/>
          <w:numId w:val="8"/>
        </w:numPr>
        <w:rPr>
          <w:rFonts w:ascii="Times New Roman" w:hAnsi="Times New Roman"/>
          <w:sz w:val="22"/>
          <w:szCs w:val="22"/>
        </w:rPr>
      </w:pPr>
      <w:r w:rsidRPr="0BA5FFB6" w:rsidR="002715FA">
        <w:rPr>
          <w:rFonts w:ascii="Times New Roman" w:hAnsi="Times New Roman"/>
          <w:sz w:val="22"/>
          <w:szCs w:val="22"/>
        </w:rPr>
        <w:t>Technical applications</w:t>
      </w:r>
      <w:r w:rsidRPr="0BA5FFB6" w:rsidR="07AD76E1">
        <w:rPr>
          <w:rFonts w:ascii="Times New Roman" w:hAnsi="Times New Roman"/>
          <w:sz w:val="22"/>
          <w:szCs w:val="22"/>
        </w:rPr>
        <w:t xml:space="preserve"> </w:t>
      </w:r>
      <w:r w:rsidRPr="0BA5FFB6" w:rsidR="63EB0789">
        <w:rPr>
          <w:rFonts w:ascii="Times New Roman" w:hAnsi="Times New Roman"/>
          <w:sz w:val="22"/>
          <w:szCs w:val="22"/>
        </w:rPr>
        <w:t>(Margot &amp; Kiara)</w:t>
      </w:r>
    </w:p>
    <w:p w:rsidRPr="005C5B10" w:rsidR="00092D0C" w:rsidP="005C5B10" w:rsidRDefault="00092D0C" w14:paraId="43EC02A5" w14:textId="706966AA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BA5FFB6" w:rsidR="00092D0C">
        <w:rPr>
          <w:rFonts w:ascii="Times New Roman" w:hAnsi="Times New Roman"/>
          <w:sz w:val="22"/>
          <w:szCs w:val="22"/>
        </w:rPr>
        <w:t>Complaint(s)</w:t>
      </w:r>
      <w:r w:rsidRPr="0BA5FFB6" w:rsidR="00F8C141">
        <w:rPr>
          <w:rFonts w:ascii="Times New Roman" w:hAnsi="Times New Roman"/>
          <w:sz w:val="22"/>
          <w:szCs w:val="22"/>
        </w:rPr>
        <w:t xml:space="preserve"> - none</w:t>
      </w:r>
    </w:p>
    <w:p w:rsidRPr="005C5B10" w:rsidR="00092D0C" w:rsidP="005C5B10" w:rsidRDefault="00092D0C" w14:paraId="502E5EDD" w14:textId="29968880">
      <w:pPr>
        <w:pStyle w:val="ListParagraph"/>
        <w:numPr>
          <w:ilvl w:val="0"/>
          <w:numId w:val="8"/>
        </w:numPr>
        <w:ind w:left="1440"/>
        <w:rPr>
          <w:rFonts w:ascii="Times New Roman" w:hAnsi="Times New Roman"/>
          <w:sz w:val="22"/>
          <w:szCs w:val="22"/>
        </w:rPr>
      </w:pPr>
      <w:r w:rsidRPr="0BA5FFB6" w:rsidR="00092D0C">
        <w:rPr>
          <w:rFonts w:ascii="Times New Roman" w:hAnsi="Times New Roman"/>
          <w:sz w:val="22"/>
          <w:szCs w:val="22"/>
        </w:rPr>
        <w:t>Education Report</w:t>
      </w:r>
      <w:r w:rsidRPr="0BA5FFB6" w:rsidR="00D313E4">
        <w:rPr>
          <w:rFonts w:ascii="Times New Roman" w:hAnsi="Times New Roman"/>
          <w:sz w:val="22"/>
          <w:szCs w:val="22"/>
        </w:rPr>
        <w:t xml:space="preserve"> </w:t>
      </w:r>
      <w:r w:rsidRPr="0BA5FFB6" w:rsidR="157904BF">
        <w:rPr>
          <w:rFonts w:ascii="Times New Roman" w:hAnsi="Times New Roman"/>
          <w:sz w:val="22"/>
          <w:szCs w:val="22"/>
        </w:rPr>
        <w:t>(</w:t>
      </w:r>
      <w:r w:rsidRPr="0BA5FFB6" w:rsidR="688F1CF0">
        <w:rPr>
          <w:rFonts w:ascii="Times New Roman" w:hAnsi="Times New Roman"/>
          <w:sz w:val="22"/>
          <w:szCs w:val="22"/>
        </w:rPr>
        <w:t>Margot &amp; Andrew)</w:t>
      </w:r>
    </w:p>
    <w:p w:rsidRPr="003B0013" w:rsidR="00092D0C" w:rsidP="00092D0C" w:rsidRDefault="00092D0C" w14:paraId="7FA86EBC" w14:textId="77777777">
      <w:pPr>
        <w:ind w:left="1080"/>
        <w:rPr>
          <w:rFonts w:ascii="Times New Roman" w:hAnsi="Times New Roman"/>
          <w:sz w:val="22"/>
          <w:szCs w:val="22"/>
        </w:rPr>
      </w:pPr>
    </w:p>
    <w:p w:rsidR="00092D0C" w:rsidP="00092D0C" w:rsidRDefault="00092D0C" w14:paraId="7BAD171B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BA5FFB6" w:rsidR="00092D0C">
        <w:rPr>
          <w:rFonts w:ascii="Times New Roman" w:hAnsi="Times New Roman"/>
          <w:sz w:val="22"/>
          <w:szCs w:val="22"/>
        </w:rPr>
        <w:t>Correspondence</w:t>
      </w:r>
    </w:p>
    <w:p w:rsidR="00092D0C" w:rsidP="00092D0C" w:rsidRDefault="007A4A9F" w14:paraId="3A5C6DE8" w14:textId="6A140F44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0BA5FFB6" w:rsidR="007A4A9F">
        <w:rPr>
          <w:rFonts w:ascii="Times New Roman" w:hAnsi="Times New Roman"/>
          <w:sz w:val="22"/>
          <w:szCs w:val="22"/>
        </w:rPr>
        <w:t>None</w:t>
      </w:r>
    </w:p>
    <w:p w:rsidR="00092D0C" w:rsidP="00092D0C" w:rsidRDefault="00092D0C" w14:paraId="06F123F1" w14:textId="77777777">
      <w:pPr>
        <w:ind w:left="360"/>
        <w:rPr>
          <w:rFonts w:ascii="Times New Roman" w:hAnsi="Times New Roman"/>
          <w:sz w:val="22"/>
          <w:szCs w:val="22"/>
        </w:rPr>
      </w:pPr>
    </w:p>
    <w:p w:rsidR="00092D0C" w:rsidP="00092D0C" w:rsidRDefault="00092D0C" w14:paraId="6BFC930A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BA5FFB6" w:rsidR="00092D0C">
        <w:rPr>
          <w:rFonts w:ascii="Times New Roman" w:hAnsi="Times New Roman"/>
          <w:sz w:val="22"/>
          <w:szCs w:val="22"/>
        </w:rPr>
        <w:t>Old Business</w:t>
      </w:r>
    </w:p>
    <w:p w:rsidRPr="007A4A9F" w:rsidR="005D2AD0" w:rsidP="00EF38D1" w:rsidRDefault="0031377D" w14:paraId="0DAE5879" w14:textId="5BF8BBAB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0BA5FFB6" w:rsidR="0031377D">
        <w:rPr>
          <w:rFonts w:ascii="Times New Roman" w:hAnsi="Times New Roman"/>
          <w:sz w:val="22"/>
          <w:szCs w:val="22"/>
        </w:rPr>
        <w:t>None</w:t>
      </w:r>
    </w:p>
    <w:p w:rsidR="00092D0C" w:rsidP="00092D0C" w:rsidRDefault="00542C84" w14:paraId="53A1D334" w14:textId="5B62D952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</w:t>
      </w:r>
    </w:p>
    <w:p w:rsidR="00092D0C" w:rsidP="00092D0C" w:rsidRDefault="00092D0C" w14:paraId="02305360" w14:textId="777777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BA5FFB6" w:rsidR="00092D0C">
        <w:rPr>
          <w:rFonts w:ascii="Times New Roman" w:hAnsi="Times New Roman"/>
          <w:sz w:val="22"/>
          <w:szCs w:val="22"/>
        </w:rPr>
        <w:t>New Business</w:t>
      </w:r>
    </w:p>
    <w:p w:rsidR="0031377D" w:rsidP="002715FA" w:rsidRDefault="002715FA" w14:paraId="4788348F" w14:textId="5BED1154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0BA5FFB6" w:rsidR="002715FA">
        <w:rPr>
          <w:rFonts w:ascii="Times New Roman" w:hAnsi="Times New Roman"/>
          <w:sz w:val="22"/>
          <w:szCs w:val="22"/>
        </w:rPr>
        <w:t>AARO Spring 2021 Conference details</w:t>
      </w:r>
    </w:p>
    <w:p w:rsidR="375E6BEA" w:rsidP="0BA5FFB6" w:rsidRDefault="375E6BEA" w14:paraId="79DF788D" w14:textId="37F088E6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0BA5FFB6" w:rsidR="375E6BEA">
        <w:rPr>
          <w:rFonts w:ascii="Times New Roman" w:hAnsi="Times New Roman"/>
          <w:sz w:val="22"/>
          <w:szCs w:val="22"/>
        </w:rPr>
        <w:t xml:space="preserve">Meeting will be held May 3-5 virtually, </w:t>
      </w:r>
      <w:r w:rsidRPr="0BA5FFB6" w:rsidR="0A1A0D37">
        <w:rPr>
          <w:rFonts w:ascii="Times New Roman" w:hAnsi="Times New Roman"/>
          <w:sz w:val="22"/>
          <w:szCs w:val="22"/>
        </w:rPr>
        <w:t>Tamora to be moderator for general session on May 4th</w:t>
      </w:r>
    </w:p>
    <w:p w:rsidR="00172C7A" w:rsidP="002715FA" w:rsidRDefault="00172C7A" w14:paraId="30BEAF6A" w14:textId="4363D034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0BA5FFB6" w:rsidR="00172C7A">
        <w:rPr>
          <w:rFonts w:ascii="Times New Roman" w:hAnsi="Times New Roman"/>
          <w:sz w:val="22"/>
          <w:szCs w:val="22"/>
        </w:rPr>
        <w:t>Removing Barriers Legislation – March 15, 2021</w:t>
      </w:r>
    </w:p>
    <w:p w:rsidR="00C56BB0" w:rsidP="002715FA" w:rsidRDefault="00C56BB0" w14:paraId="6737437D" w14:textId="1C46C216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0BA5FFB6" w:rsidR="00C56BB0">
        <w:rPr>
          <w:rFonts w:ascii="Times New Roman" w:hAnsi="Times New Roman"/>
          <w:sz w:val="22"/>
          <w:szCs w:val="22"/>
        </w:rPr>
        <w:t>BREA Performance Oversight</w:t>
      </w:r>
      <w:r w:rsidRPr="0BA5FFB6" w:rsidR="00C56BB0">
        <w:rPr>
          <w:rFonts w:ascii="Times New Roman" w:hAnsi="Times New Roman"/>
          <w:sz w:val="22"/>
          <w:szCs w:val="22"/>
        </w:rPr>
        <w:t xml:space="preserve"> Hearing – March 18, 2021</w:t>
      </w:r>
    </w:p>
    <w:p w:rsidR="4F2E1EAE" w:rsidP="0BA5FFB6" w:rsidRDefault="4F2E1EAE" w14:paraId="293890E8" w14:textId="36EFCD94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0BA5FFB6" w:rsidR="4F2E1EAE">
        <w:rPr>
          <w:rFonts w:ascii="Times New Roman" w:hAnsi="Times New Roman"/>
          <w:sz w:val="22"/>
          <w:szCs w:val="22"/>
        </w:rPr>
        <w:t>Discussed the way the board is helping with social justice and equality</w:t>
      </w:r>
      <w:r w:rsidRPr="0BA5FFB6" w:rsidR="2CC53302">
        <w:rPr>
          <w:rFonts w:ascii="Times New Roman" w:hAnsi="Times New Roman"/>
          <w:sz w:val="22"/>
          <w:szCs w:val="22"/>
        </w:rPr>
        <w:t>, hearing w</w:t>
      </w:r>
      <w:r w:rsidRPr="0BA5FFB6" w:rsidR="79ED27AA">
        <w:rPr>
          <w:rFonts w:ascii="Times New Roman" w:hAnsi="Times New Roman"/>
          <w:sz w:val="22"/>
          <w:szCs w:val="22"/>
        </w:rPr>
        <w:t>as</w:t>
      </w:r>
      <w:r w:rsidRPr="0BA5FFB6" w:rsidR="2CC53302">
        <w:rPr>
          <w:rFonts w:ascii="Times New Roman" w:hAnsi="Times New Roman"/>
          <w:sz w:val="22"/>
          <w:szCs w:val="22"/>
        </w:rPr>
        <w:t xml:space="preserve"> successful and was held virtually</w:t>
      </w:r>
    </w:p>
    <w:p w:rsidR="005E07B4" w:rsidP="002715FA" w:rsidRDefault="005E07B4" w14:paraId="61908036" w14:textId="67B558BF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0BA5FFB6" w:rsidR="005E07B4">
        <w:rPr>
          <w:rFonts w:ascii="Times New Roman" w:hAnsi="Times New Roman"/>
          <w:sz w:val="22"/>
          <w:szCs w:val="22"/>
        </w:rPr>
        <w:t>Interim Licensing Database Update</w:t>
      </w:r>
    </w:p>
    <w:p w:rsidRPr="00F31F2D" w:rsidR="005E07B4" w:rsidP="00F31F2D" w:rsidRDefault="00F31F2D" w14:paraId="331A7892" w14:textId="2DAF7287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0BA5FFB6" w:rsidR="00F31F2D">
        <w:rPr>
          <w:rFonts w:ascii="Times New Roman" w:hAnsi="Times New Roman"/>
          <w:sz w:val="22"/>
          <w:szCs w:val="22"/>
        </w:rPr>
        <w:t>Historic Preservation Seminar</w:t>
      </w:r>
    </w:p>
    <w:p w:rsidR="2E91E4AD" w:rsidP="0BA5FFB6" w:rsidRDefault="2E91E4AD" w14:paraId="3889F81E" w14:textId="23D05891">
      <w:pPr>
        <w:pStyle w:val="Normal"/>
        <w:numPr>
          <w:ilvl w:val="2"/>
          <w:numId w:val="6"/>
        </w:numPr>
        <w:rPr>
          <w:sz w:val="22"/>
          <w:szCs w:val="22"/>
        </w:rPr>
      </w:pPr>
      <w:r w:rsidRPr="0BA5FFB6" w:rsidR="2E91E4AD">
        <w:rPr>
          <w:rFonts w:ascii="Times New Roman" w:hAnsi="Times New Roman"/>
          <w:sz w:val="22"/>
          <w:szCs w:val="22"/>
        </w:rPr>
        <w:t xml:space="preserve">Tamora </w:t>
      </w:r>
      <w:r w:rsidRPr="0BA5FFB6" w:rsidR="57554C7D">
        <w:rPr>
          <w:rFonts w:ascii="Times New Roman" w:hAnsi="Times New Roman"/>
          <w:sz w:val="22"/>
          <w:szCs w:val="22"/>
        </w:rPr>
        <w:t>will</w:t>
      </w:r>
      <w:r w:rsidRPr="0BA5FFB6" w:rsidR="2E91E4AD">
        <w:rPr>
          <w:rFonts w:ascii="Times New Roman" w:hAnsi="Times New Roman"/>
          <w:sz w:val="22"/>
          <w:szCs w:val="22"/>
        </w:rPr>
        <w:t xml:space="preserve"> do the opening remarks</w:t>
      </w:r>
    </w:p>
    <w:p w:rsidR="2E91E4AD" w:rsidP="0BA5FFB6" w:rsidRDefault="2E91E4AD" w14:paraId="13DC4F04" w14:textId="63020950">
      <w:pPr>
        <w:pStyle w:val="Normal"/>
        <w:numPr>
          <w:ilvl w:val="2"/>
          <w:numId w:val="6"/>
        </w:numPr>
        <w:rPr>
          <w:sz w:val="22"/>
          <w:szCs w:val="22"/>
        </w:rPr>
      </w:pPr>
      <w:r w:rsidRPr="0BA5FFB6" w:rsidR="2E91E4AD">
        <w:rPr>
          <w:rFonts w:ascii="Times New Roman" w:hAnsi="Times New Roman"/>
          <w:sz w:val="22"/>
          <w:szCs w:val="22"/>
        </w:rPr>
        <w:t>Approximately over 3</w:t>
      </w:r>
      <w:r w:rsidRPr="0BA5FFB6" w:rsidR="3618B634">
        <w:rPr>
          <w:rFonts w:ascii="Times New Roman" w:hAnsi="Times New Roman"/>
          <w:sz w:val="22"/>
          <w:szCs w:val="22"/>
        </w:rPr>
        <w:t>65</w:t>
      </w:r>
      <w:r w:rsidRPr="0BA5FFB6" w:rsidR="2E91E4AD">
        <w:rPr>
          <w:rFonts w:ascii="Times New Roman" w:hAnsi="Times New Roman"/>
          <w:sz w:val="22"/>
          <w:szCs w:val="22"/>
        </w:rPr>
        <w:t xml:space="preserve"> registrants</w:t>
      </w:r>
      <w:r w:rsidRPr="0BA5FFB6" w:rsidR="66812ED1">
        <w:rPr>
          <w:rFonts w:ascii="Times New Roman" w:hAnsi="Times New Roman"/>
          <w:sz w:val="22"/>
          <w:szCs w:val="22"/>
        </w:rPr>
        <w:t>, certificate of completion will be distributed electronically</w:t>
      </w:r>
    </w:p>
    <w:p w:rsidR="27245CB1" w:rsidP="0BA5FFB6" w:rsidRDefault="27245CB1" w14:paraId="0CD8F25C" w14:textId="21421011">
      <w:pPr>
        <w:pStyle w:val="Normal"/>
        <w:numPr>
          <w:ilvl w:val="2"/>
          <w:numId w:val="6"/>
        </w:numPr>
        <w:rPr>
          <w:sz w:val="22"/>
          <w:szCs w:val="22"/>
        </w:rPr>
      </w:pPr>
      <w:r w:rsidRPr="0BA5FFB6" w:rsidR="27245CB1">
        <w:rPr>
          <w:rFonts w:ascii="Times New Roman" w:hAnsi="Times New Roman"/>
          <w:sz w:val="22"/>
          <w:szCs w:val="22"/>
        </w:rPr>
        <w:t>Seminar platform will be Webex</w:t>
      </w:r>
    </w:p>
    <w:p w:rsidR="6368FB14" w:rsidP="0BA5FFB6" w:rsidRDefault="6368FB14" w14:paraId="575BCCB7" w14:textId="12FB33CE">
      <w:pPr>
        <w:pStyle w:val="Normal"/>
        <w:numPr>
          <w:ilvl w:val="1"/>
          <w:numId w:val="6"/>
        </w:numPr>
        <w:rPr>
          <w:sz w:val="22"/>
          <w:szCs w:val="22"/>
        </w:rPr>
      </w:pPr>
      <w:r w:rsidRPr="0BA5FFB6" w:rsidR="6368FB14">
        <w:rPr>
          <w:rFonts w:ascii="Times New Roman" w:hAnsi="Times New Roman"/>
          <w:sz w:val="22"/>
          <w:szCs w:val="22"/>
        </w:rPr>
        <w:t>USPAP will not be giving an updated booklet</w:t>
      </w:r>
      <w:r w:rsidRPr="0BA5FFB6" w:rsidR="029C9086">
        <w:rPr>
          <w:rFonts w:ascii="Times New Roman" w:hAnsi="Times New Roman"/>
          <w:sz w:val="22"/>
          <w:szCs w:val="22"/>
        </w:rPr>
        <w:t xml:space="preserve"> this year</w:t>
      </w:r>
      <w:r w:rsidRPr="0BA5FFB6" w:rsidR="6368FB14">
        <w:rPr>
          <w:rFonts w:ascii="Times New Roman" w:hAnsi="Times New Roman"/>
          <w:sz w:val="22"/>
          <w:szCs w:val="22"/>
        </w:rPr>
        <w:t>. 2021 will be e</w:t>
      </w:r>
      <w:r w:rsidRPr="0BA5FFB6" w:rsidR="4AE0DE0D">
        <w:rPr>
          <w:rFonts w:ascii="Times New Roman" w:hAnsi="Times New Roman"/>
          <w:sz w:val="22"/>
          <w:szCs w:val="22"/>
        </w:rPr>
        <w:t>ffective</w:t>
      </w:r>
      <w:r w:rsidRPr="0BA5FFB6" w:rsidR="6368FB14">
        <w:rPr>
          <w:rFonts w:ascii="Times New Roman" w:hAnsi="Times New Roman"/>
          <w:sz w:val="22"/>
          <w:szCs w:val="22"/>
        </w:rPr>
        <w:t xml:space="preserve"> until 2022</w:t>
      </w:r>
      <w:r w:rsidRPr="0BA5FFB6" w:rsidR="69043BD5">
        <w:rPr>
          <w:rFonts w:ascii="Times New Roman" w:hAnsi="Times New Roman"/>
          <w:sz w:val="22"/>
          <w:szCs w:val="22"/>
        </w:rPr>
        <w:t xml:space="preserve"> and then an updated book will be announcement</w:t>
      </w:r>
      <w:r w:rsidRPr="0BA5FFB6" w:rsidR="6368FB14">
        <w:rPr>
          <w:rFonts w:ascii="Times New Roman" w:hAnsi="Times New Roman"/>
          <w:sz w:val="22"/>
          <w:szCs w:val="22"/>
        </w:rPr>
        <w:t xml:space="preserve">. </w:t>
      </w:r>
    </w:p>
    <w:p w:rsidRPr="00656E88" w:rsidR="00092D0C" w:rsidP="00656E88" w:rsidRDefault="00092D0C" w14:paraId="4D3C428C" w14:textId="77777777">
      <w:pPr>
        <w:rPr>
          <w:sz w:val="22"/>
          <w:szCs w:val="22"/>
        </w:rPr>
      </w:pPr>
    </w:p>
    <w:p w:rsidRPr="00550588" w:rsidR="002715FA" w:rsidP="0BA5FFB6" w:rsidRDefault="002715FA" w14:paraId="08225D98" w14:textId="5AC9087A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BA5FFB6" w:rsidR="002715FA">
        <w:rPr>
          <w:rFonts w:ascii="Times New Roman" w:hAnsi="Times New Roman"/>
          <w:color w:val="000000" w:themeColor="text1" w:themeTint="FF" w:themeShade="FF"/>
          <w:sz w:val="22"/>
          <w:szCs w:val="22"/>
        </w:rPr>
        <w:t xml:space="preserve">Executive Session {Closed to the Public} – </w:t>
      </w:r>
      <w:r w:rsidRPr="0BA5FFB6" w:rsidR="002715FA">
        <w:rPr>
          <w:rFonts w:ascii="Times New Roman" w:hAnsi="Times New Roman"/>
          <w:sz w:val="22"/>
          <w:szCs w:val="22"/>
        </w:rPr>
        <w:t xml:space="preserve">to </w:t>
      </w:r>
      <w:r w:rsidRPr="0BA5FFB6" w:rsidR="002715FA">
        <w:rPr>
          <w:rFonts w:ascii="Times New Roman" w:hAnsi="Times New Roman"/>
          <w:color w:val="000000" w:themeColor="text1" w:themeTint="FF" w:themeShade="FF"/>
          <w:sz w:val="22"/>
          <w:szCs w:val="22"/>
        </w:rPr>
        <w:t xml:space="preserve">consult with an attorney pursuant to D.C. Official Code § 2-575(b) (4) (A); D.C. Official Code § 2-575(b) (9) to </w:t>
      </w:r>
      <w:r w:rsidRPr="0BA5FFB6" w:rsidR="002715FA">
        <w:rPr>
          <w:rFonts w:ascii="Times New Roman" w:hAnsi="Times New Roman"/>
          <w:sz w:val="22"/>
          <w:szCs w:val="22"/>
        </w:rPr>
        <w:t>discuss complaints/legal matters, applications and legal counsel report.</w:t>
      </w:r>
      <w:r w:rsidRPr="0BA5FFB6" w:rsidR="002715FA">
        <w:rPr>
          <w:rFonts w:ascii="Times New Roman" w:hAnsi="Times New Roman"/>
          <w:color w:val="FF0000"/>
          <w:sz w:val="22"/>
          <w:szCs w:val="22"/>
        </w:rPr>
        <w:t xml:space="preserve"> </w:t>
      </w:r>
      <w:r w:rsidRPr="0BA5FFB6" w:rsidR="6599C0AD">
        <w:rPr>
          <w:rFonts w:ascii="Times New Roman" w:hAnsi="Times New Roman"/>
          <w:color w:val="FF0000"/>
          <w:sz w:val="22"/>
          <w:szCs w:val="22"/>
        </w:rPr>
        <w:t>@10:51</w:t>
      </w:r>
      <w:r w:rsidRPr="0BA5FFB6" w:rsidR="36DD32C7">
        <w:rPr>
          <w:rFonts w:ascii="Times New Roman" w:hAnsi="Times New Roman"/>
          <w:color w:val="FF0000"/>
          <w:sz w:val="22"/>
          <w:szCs w:val="22"/>
        </w:rPr>
        <w:t xml:space="preserve"> – 11:04</w:t>
      </w:r>
      <w:r w:rsidRPr="0BA5FFB6" w:rsidR="6599C0AD">
        <w:rPr>
          <w:rFonts w:ascii="Times New Roman" w:hAnsi="Times New Roman"/>
          <w:color w:val="FF0000"/>
          <w:sz w:val="22"/>
          <w:szCs w:val="22"/>
        </w:rPr>
        <w:t xml:space="preserve"> Margot and Andrew</w:t>
      </w:r>
    </w:p>
    <w:p w:rsidR="002715FA" w:rsidP="002715FA" w:rsidRDefault="002715FA" w14:paraId="5E49A6AA" w14:textId="77777777">
      <w:pPr>
        <w:ind w:left="720"/>
        <w:rPr>
          <w:rFonts w:ascii="Times New Roman" w:hAnsi="Times New Roman"/>
          <w:sz w:val="22"/>
          <w:szCs w:val="22"/>
        </w:rPr>
      </w:pPr>
    </w:p>
    <w:p w:rsidRPr="00B32051" w:rsidR="00092D0C" w:rsidP="00092D0C" w:rsidRDefault="00092D0C" w14:paraId="1BD1D9F1" w14:textId="408CB096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BA5FFB6" w:rsidR="00092D0C">
        <w:rPr>
          <w:rFonts w:ascii="Times New Roman" w:hAnsi="Times New Roman"/>
          <w:sz w:val="22"/>
          <w:szCs w:val="22"/>
        </w:rPr>
        <w:t xml:space="preserve">Adjourn   </w:t>
      </w:r>
      <w:r w:rsidRPr="0BA5FFB6" w:rsidR="22212411">
        <w:rPr>
          <w:rFonts w:ascii="Times New Roman" w:hAnsi="Times New Roman"/>
          <w:color w:val="FF0000"/>
          <w:sz w:val="22"/>
          <w:szCs w:val="22"/>
        </w:rPr>
        <w:t xml:space="preserve">Andrew &amp; </w:t>
      </w:r>
      <w:r w:rsidRPr="0BA5FFB6" w:rsidR="22212411">
        <w:rPr>
          <w:rFonts w:ascii="Times New Roman" w:hAnsi="Times New Roman"/>
          <w:color w:val="FF0000"/>
          <w:sz w:val="22"/>
          <w:szCs w:val="22"/>
        </w:rPr>
        <w:t>M</w:t>
      </w:r>
      <w:r w:rsidRPr="0BA5FFB6" w:rsidR="391C317A">
        <w:rPr>
          <w:rFonts w:ascii="Times New Roman" w:hAnsi="Times New Roman"/>
          <w:color w:val="FF0000"/>
          <w:sz w:val="22"/>
          <w:szCs w:val="22"/>
        </w:rPr>
        <w:t>a</w:t>
      </w:r>
      <w:r w:rsidRPr="0BA5FFB6" w:rsidR="22212411">
        <w:rPr>
          <w:rFonts w:ascii="Times New Roman" w:hAnsi="Times New Roman"/>
          <w:color w:val="FF0000"/>
          <w:sz w:val="22"/>
          <w:szCs w:val="22"/>
        </w:rPr>
        <w:t>rgot</w:t>
      </w:r>
      <w:r w:rsidRPr="0BA5FFB6" w:rsidR="22212411">
        <w:rPr>
          <w:rFonts w:ascii="Times New Roman" w:hAnsi="Times New Roman"/>
          <w:color w:val="FF0000"/>
          <w:sz w:val="22"/>
          <w:szCs w:val="22"/>
        </w:rPr>
        <w:t xml:space="preserve"> @ 11:09</w:t>
      </w:r>
    </w:p>
    <w:p w:rsidR="00282A62" w:rsidP="00113E74" w:rsidRDefault="00282A62" w14:paraId="3894C4F9" w14:textId="3D39052F">
      <w:pPr>
        <w:rPr>
          <w:rFonts w:ascii="Times New Roman" w:hAnsi="Times New Roman"/>
          <w:sz w:val="20"/>
          <w:szCs w:val="20"/>
        </w:rPr>
      </w:pPr>
    </w:p>
    <w:p w:rsidR="002715FA" w:rsidP="00113E74" w:rsidRDefault="002715FA" w14:paraId="4F88ACFF" w14:textId="77777777">
      <w:pPr>
        <w:rPr>
          <w:rFonts w:ascii="Times New Roman" w:hAnsi="Times New Roman"/>
          <w:sz w:val="20"/>
          <w:szCs w:val="20"/>
        </w:rPr>
      </w:pPr>
    </w:p>
    <w:p w:rsidRPr="00C86973" w:rsidR="007A1188" w:rsidP="00113E74" w:rsidRDefault="00092D0C" w14:paraId="4DCFCC33" w14:textId="18286832">
      <w:pPr>
        <w:rPr>
          <w:rFonts w:ascii="Times New Roman" w:hAnsi="Times New Roman"/>
          <w:b/>
          <w:color w:val="000000"/>
          <w:sz w:val="20"/>
          <w:szCs w:val="20"/>
        </w:rPr>
      </w:pPr>
      <w:r w:rsidRPr="00C86973">
        <w:rPr>
          <w:rFonts w:ascii="Times New Roman" w:hAnsi="Times New Roman"/>
          <w:sz w:val="20"/>
          <w:szCs w:val="20"/>
        </w:rPr>
        <w:t xml:space="preserve">Next Scheduled Regular Meeting, Wednesday, </w:t>
      </w:r>
      <w:r w:rsidR="00254103">
        <w:rPr>
          <w:rFonts w:ascii="Times New Roman" w:hAnsi="Times New Roman"/>
          <w:sz w:val="20"/>
          <w:szCs w:val="20"/>
        </w:rPr>
        <w:t>May 19</w:t>
      </w:r>
      <w:r w:rsidR="002715FA">
        <w:rPr>
          <w:rFonts w:ascii="Times New Roman" w:hAnsi="Times New Roman"/>
          <w:sz w:val="20"/>
          <w:szCs w:val="20"/>
        </w:rPr>
        <w:t>, 2021</w:t>
      </w:r>
      <w:r w:rsidRPr="00C86973">
        <w:rPr>
          <w:rFonts w:ascii="Times New Roman" w:hAnsi="Times New Roman"/>
          <w:sz w:val="20"/>
          <w:szCs w:val="20"/>
        </w:rPr>
        <w:t xml:space="preserve">; </w:t>
      </w:r>
      <w:r w:rsidR="002715FA">
        <w:rPr>
          <w:rFonts w:ascii="Times New Roman" w:hAnsi="Times New Roman"/>
          <w:sz w:val="20"/>
          <w:szCs w:val="20"/>
        </w:rPr>
        <w:t>Virtual Webex meeting</w:t>
      </w:r>
      <w:r w:rsidRPr="00C86973">
        <w:rPr>
          <w:rFonts w:ascii="Times New Roman" w:hAnsi="Times New Roman"/>
          <w:sz w:val="20"/>
          <w:szCs w:val="20"/>
        </w:rPr>
        <w:t>.</w:t>
      </w:r>
      <w:r w:rsidRPr="00C86973">
        <w:rPr>
          <w:sz w:val="20"/>
          <w:szCs w:val="20"/>
        </w:rPr>
        <w:br/>
      </w:r>
    </w:p>
    <w:sectPr w:rsidRPr="00C86973" w:rsidR="007A1188" w:rsidSect="000D077F">
      <w:headerReference w:type="default" r:id="rId8"/>
      <w:footerReference w:type="default" r:id="rId9"/>
      <w:pgSz w:w="12240" w:h="15840" w:orient="portrait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0258D1" w:rsidP="00BE55D9" w:rsidRDefault="000258D1" w14:paraId="0782DD0D" w14:textId="77777777">
      <w:r>
        <w:separator/>
      </w:r>
    </w:p>
  </w:endnote>
  <w:endnote w:type="continuationSeparator" w:id="0">
    <w:p w:rsidR="000258D1" w:rsidP="00BE55D9" w:rsidRDefault="000258D1" w14:paraId="04F2C6AC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FC7F66" w:rsidP="000D077F" w:rsidRDefault="00F47BBD" w14:paraId="4ACBCA80" w14:textId="2C3D4850">
    <w:pPr>
      <w:pStyle w:val="Footer"/>
      <w:ind w:left="-1350" w:hanging="90"/>
    </w:pPr>
    <w:r w:rsidR="0BA5FFB6">
      <w:drawing>
        <wp:inline wp14:editId="7AA0962D" wp14:anchorId="1C72E1FB">
          <wp:extent cx="7315200" cy="692804"/>
          <wp:effectExtent l="0" t="0" r="0" b="0"/>
          <wp:docPr id="13" name="Picture 13" descr="Macintosh HD:Users:gabo:Desktop:10/9:DCRA:DCRA-9.24:DCRA-LetterHead Concept 1.1.jpg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13"/>
                  <pic:cNvPicPr/>
                </pic:nvPicPr>
                <pic:blipFill>
                  <a:blip r:embed="Rcdfdadcbdec346b9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7315200" cy="6928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0258D1" w:rsidP="00BE55D9" w:rsidRDefault="000258D1" w14:paraId="160713F2" w14:textId="77777777">
      <w:r>
        <w:separator/>
      </w:r>
    </w:p>
  </w:footnote>
  <w:footnote w:type="continuationSeparator" w:id="0">
    <w:p w:rsidR="000258D1" w:rsidP="00BE55D9" w:rsidRDefault="000258D1" w14:paraId="738BC3D5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FC7F66" w:rsidP="00BE55D9" w:rsidRDefault="0042209B" w14:paraId="339606A8" w14:textId="45474E18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BA5FFB6">
      <w:rPr/>
      <w:t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623872"/>
    <w:multiLevelType w:val="hybridMultilevel"/>
    <w:tmpl w:val="4210CE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6298C"/>
    <w:multiLevelType w:val="hybridMultilevel"/>
    <w:tmpl w:val="C5DC3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206F51"/>
    <w:multiLevelType w:val="hybridMultilevel"/>
    <w:tmpl w:val="ABF8C0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152A5"/>
    <w:rsid w:val="000258D1"/>
    <w:rsid w:val="000778F0"/>
    <w:rsid w:val="00092D0C"/>
    <w:rsid w:val="00095898"/>
    <w:rsid w:val="000D077F"/>
    <w:rsid w:val="000E4E40"/>
    <w:rsid w:val="00113E74"/>
    <w:rsid w:val="00134A4F"/>
    <w:rsid w:val="001456E9"/>
    <w:rsid w:val="00172C7A"/>
    <w:rsid w:val="00181156"/>
    <w:rsid w:val="00190452"/>
    <w:rsid w:val="00194AC2"/>
    <w:rsid w:val="00195CC6"/>
    <w:rsid w:val="001D7EB0"/>
    <w:rsid w:val="002175EC"/>
    <w:rsid w:val="002176B5"/>
    <w:rsid w:val="002202F8"/>
    <w:rsid w:val="00247FAD"/>
    <w:rsid w:val="00254103"/>
    <w:rsid w:val="002715FA"/>
    <w:rsid w:val="00282A62"/>
    <w:rsid w:val="002A466F"/>
    <w:rsid w:val="002A584C"/>
    <w:rsid w:val="002B23C8"/>
    <w:rsid w:val="002C7929"/>
    <w:rsid w:val="002E1F6E"/>
    <w:rsid w:val="002F2491"/>
    <w:rsid w:val="002F2D71"/>
    <w:rsid w:val="0031377D"/>
    <w:rsid w:val="003359D0"/>
    <w:rsid w:val="00370936"/>
    <w:rsid w:val="003B0D7F"/>
    <w:rsid w:val="003C6484"/>
    <w:rsid w:val="003F1291"/>
    <w:rsid w:val="003F6EE8"/>
    <w:rsid w:val="00406E2B"/>
    <w:rsid w:val="00407829"/>
    <w:rsid w:val="004153D6"/>
    <w:rsid w:val="0042209B"/>
    <w:rsid w:val="004242FD"/>
    <w:rsid w:val="004A55E0"/>
    <w:rsid w:val="004F07CF"/>
    <w:rsid w:val="0050372B"/>
    <w:rsid w:val="00524D1A"/>
    <w:rsid w:val="00542C84"/>
    <w:rsid w:val="00550588"/>
    <w:rsid w:val="005646CB"/>
    <w:rsid w:val="00586C4D"/>
    <w:rsid w:val="005B67CE"/>
    <w:rsid w:val="005B7A7A"/>
    <w:rsid w:val="005C585B"/>
    <w:rsid w:val="005C5B10"/>
    <w:rsid w:val="005D2AD0"/>
    <w:rsid w:val="005E07B4"/>
    <w:rsid w:val="005E4D5D"/>
    <w:rsid w:val="005E544E"/>
    <w:rsid w:val="00627C5D"/>
    <w:rsid w:val="0064676C"/>
    <w:rsid w:val="00656E88"/>
    <w:rsid w:val="00660203"/>
    <w:rsid w:val="006A12D0"/>
    <w:rsid w:val="006C0947"/>
    <w:rsid w:val="006E015A"/>
    <w:rsid w:val="00730667"/>
    <w:rsid w:val="0074198F"/>
    <w:rsid w:val="00757DB6"/>
    <w:rsid w:val="007676A5"/>
    <w:rsid w:val="007A1188"/>
    <w:rsid w:val="007A29DA"/>
    <w:rsid w:val="007A4A9F"/>
    <w:rsid w:val="008251D5"/>
    <w:rsid w:val="00827362"/>
    <w:rsid w:val="00834E48"/>
    <w:rsid w:val="0085291F"/>
    <w:rsid w:val="00856E60"/>
    <w:rsid w:val="00864487"/>
    <w:rsid w:val="008A1BD9"/>
    <w:rsid w:val="008C4C3C"/>
    <w:rsid w:val="008D31D3"/>
    <w:rsid w:val="008E204A"/>
    <w:rsid w:val="008E6629"/>
    <w:rsid w:val="00920FB4"/>
    <w:rsid w:val="009375FA"/>
    <w:rsid w:val="0097433D"/>
    <w:rsid w:val="00980EEA"/>
    <w:rsid w:val="009B29BC"/>
    <w:rsid w:val="009B5E1A"/>
    <w:rsid w:val="009C07EF"/>
    <w:rsid w:val="009D172E"/>
    <w:rsid w:val="009D1854"/>
    <w:rsid w:val="009D4546"/>
    <w:rsid w:val="009D5739"/>
    <w:rsid w:val="00A03319"/>
    <w:rsid w:val="00A673EE"/>
    <w:rsid w:val="00AD03C4"/>
    <w:rsid w:val="00B533CF"/>
    <w:rsid w:val="00B62C74"/>
    <w:rsid w:val="00B66151"/>
    <w:rsid w:val="00B67AFC"/>
    <w:rsid w:val="00B73004"/>
    <w:rsid w:val="00B80ACA"/>
    <w:rsid w:val="00B97867"/>
    <w:rsid w:val="00BE55D9"/>
    <w:rsid w:val="00C13E62"/>
    <w:rsid w:val="00C20A48"/>
    <w:rsid w:val="00C25CFA"/>
    <w:rsid w:val="00C56BB0"/>
    <w:rsid w:val="00C86973"/>
    <w:rsid w:val="00C92DB6"/>
    <w:rsid w:val="00CA001B"/>
    <w:rsid w:val="00CA35E3"/>
    <w:rsid w:val="00CA6C75"/>
    <w:rsid w:val="00CB1974"/>
    <w:rsid w:val="00CF311E"/>
    <w:rsid w:val="00D1614E"/>
    <w:rsid w:val="00D313E4"/>
    <w:rsid w:val="00D56098"/>
    <w:rsid w:val="00D92882"/>
    <w:rsid w:val="00DF34D5"/>
    <w:rsid w:val="00DF76C9"/>
    <w:rsid w:val="00E13200"/>
    <w:rsid w:val="00E274A1"/>
    <w:rsid w:val="00E4469E"/>
    <w:rsid w:val="00E820A2"/>
    <w:rsid w:val="00ED6C5A"/>
    <w:rsid w:val="00F11678"/>
    <w:rsid w:val="00F31F2D"/>
    <w:rsid w:val="00F41DFA"/>
    <w:rsid w:val="00F47BBD"/>
    <w:rsid w:val="00F50796"/>
    <w:rsid w:val="00F81C95"/>
    <w:rsid w:val="00F8C141"/>
    <w:rsid w:val="00FA37C6"/>
    <w:rsid w:val="00FC0E08"/>
    <w:rsid w:val="00FC5460"/>
    <w:rsid w:val="00FC7F66"/>
    <w:rsid w:val="00FD3438"/>
    <w:rsid w:val="00FF0762"/>
    <w:rsid w:val="00FF7815"/>
    <w:rsid w:val="029C9086"/>
    <w:rsid w:val="03FC17A5"/>
    <w:rsid w:val="05CFEEA9"/>
    <w:rsid w:val="07AD76E1"/>
    <w:rsid w:val="0A1A0D37"/>
    <w:rsid w:val="0BA5FFB6"/>
    <w:rsid w:val="0E12A83F"/>
    <w:rsid w:val="0E873CDC"/>
    <w:rsid w:val="0F6043DB"/>
    <w:rsid w:val="157904BF"/>
    <w:rsid w:val="18FD27B2"/>
    <w:rsid w:val="22035FB0"/>
    <w:rsid w:val="22212411"/>
    <w:rsid w:val="22C0A404"/>
    <w:rsid w:val="27245CB1"/>
    <w:rsid w:val="2899C7AF"/>
    <w:rsid w:val="2AC82A14"/>
    <w:rsid w:val="2C8F328A"/>
    <w:rsid w:val="2CC53302"/>
    <w:rsid w:val="2DD92648"/>
    <w:rsid w:val="2E91E4AD"/>
    <w:rsid w:val="2F74F6A9"/>
    <w:rsid w:val="30B4097F"/>
    <w:rsid w:val="3338E329"/>
    <w:rsid w:val="36045D5E"/>
    <w:rsid w:val="3618B634"/>
    <w:rsid w:val="36DD32C7"/>
    <w:rsid w:val="375E6BEA"/>
    <w:rsid w:val="391C317A"/>
    <w:rsid w:val="3B1C5461"/>
    <w:rsid w:val="3EE4D36D"/>
    <w:rsid w:val="413FE060"/>
    <w:rsid w:val="41557CE8"/>
    <w:rsid w:val="42871E25"/>
    <w:rsid w:val="42D18A26"/>
    <w:rsid w:val="45C57C82"/>
    <w:rsid w:val="4AE0DE0D"/>
    <w:rsid w:val="4F2E1EAE"/>
    <w:rsid w:val="5501FA92"/>
    <w:rsid w:val="57554C7D"/>
    <w:rsid w:val="5ADED178"/>
    <w:rsid w:val="609DA8C9"/>
    <w:rsid w:val="634379BA"/>
    <w:rsid w:val="6368FB14"/>
    <w:rsid w:val="63EB0789"/>
    <w:rsid w:val="643DFB43"/>
    <w:rsid w:val="6599C0AD"/>
    <w:rsid w:val="66812ED1"/>
    <w:rsid w:val="688F1CF0"/>
    <w:rsid w:val="69043BD5"/>
    <w:rsid w:val="69E41976"/>
    <w:rsid w:val="6C2FE4CB"/>
    <w:rsid w:val="6CA2D55B"/>
    <w:rsid w:val="6E545BFD"/>
    <w:rsid w:val="6EFED3D5"/>
    <w:rsid w:val="7285F35A"/>
    <w:rsid w:val="77F9EA07"/>
    <w:rsid w:val="79ED27AA"/>
    <w:rsid w:val="79F6696A"/>
    <w:rsid w:val="7B2F0889"/>
    <w:rsid w:val="7D4E6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9D1854"/>
    <w:pPr>
      <w:ind w:left="720"/>
      <w:contextualSpacing/>
    </w:pPr>
    <w:rPr>
      <w:rFonts w:ascii="New York" w:hAnsi="New York" w:eastAsia="Times New Roman" w:cs="Times New Roman"/>
      <w:szCs w:val="20"/>
    </w:rPr>
  </w:style>
  <w:style w:type="paragraph" w:styleId="Standard1" w:customStyle="1">
    <w:name w:val="Standard1"/>
    <w:basedOn w:val="Normal"/>
    <w:rsid w:val="000152A5"/>
    <w:pPr>
      <w:spacing w:before="60" w:after="60"/>
    </w:pPr>
    <w:rPr>
      <w:rFonts w:ascii="Times New Roman" w:hAnsi="Times New Roman" w:eastAsia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3.jpg" Id="Rcdfdadcbdec346b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0A6F07-DF51-44D7-8665-F1860EDAAE1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Link Strategic Partners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Gabo Lemos</dc:creator>
  <lastModifiedBy>Williams, Stacey A. (DCRA)</lastModifiedBy>
  <revision>9</revision>
  <lastPrinted>2019-12-04T20:07:00.0000000Z</lastPrinted>
  <dcterms:created xsi:type="dcterms:W3CDTF">2021-04-19T13:29:00.0000000Z</dcterms:created>
  <dcterms:modified xsi:type="dcterms:W3CDTF">2021-04-21T15:11:34.1446425Z</dcterms:modified>
</coreProperties>
</file>